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7ff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7ff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5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u41DMQwjbgHtv6U20JGUcU2aA6giRoDYryAkfmRjPlbjq74BqO6p4d8efvC5/vsNBHpY/PmQ4qEKQmqUDwd4BGp2eolHLqfrAo+9Ao2urgv+JOnfOtBXayVhffZQyp/8x34Fy32MJ7QRifwji3G/r0QWtlKHeOpUYBTW6ZtcDzjJsKtjPViSSBtpwm1X3O8GDQoIfR3z56ypW9ul8n4pqyehHIM8b8Ty5POhD+aBwkYdPLUq94uja1Or38rny2yKNfNH5g77pUmkw/PfAX8kTby96y6ujxBvUEnoHE/T3vStJBfzmaOl5nnn4v5Qbp8HD/jTldka+qUMn9y/vaNA/M3Fe4OA3ZuSk/o2I/sEu3hflbvVNp5/0tep01ZX54H/vve9+wveb2IJ6o6sm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t in its current form, no. As I've said multiple times here in the</w:t>
      </w:r>
      <w:r>
        <w:t xml:space="preserve"> </w:t>
      </w:r>
      <w:r>
        <w:t xml:space="preserve">comments, this is undergoing a major refactoring and the any time put</w:t>
      </w:r>
      <w:r>
        <w:t xml:space="preserve"> </w:t>
      </w:r>
      <w:r>
        <w:t xml:space="preserve">into the current codebase would be a was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7ff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5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71b7ffa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71b7ffa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7ffa</dc:title>
  <dc:creator/>
  <cp:keywords/>
  <dcterms:created xsi:type="dcterms:W3CDTF">2026-05-07T02:55:58Z</dcterms:created>
  <dcterms:modified xsi:type="dcterms:W3CDTF">2026-05-07T02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